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6A09BBE5" w:rsidR="00CE16ED" w:rsidRPr="00CE16ED" w:rsidRDefault="00650C08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October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b/>
          <w:bCs/>
          <w:kern w:val="0"/>
          <w14:ligatures w14:val="none"/>
        </w:rPr>
        <w:t>1</w:t>
      </w:r>
      <w:r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5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696C706" w14:textId="2A34EE34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650C08">
        <w:rPr>
          <w:rFonts w:ascii="Calibri" w:eastAsia="Aptos" w:hAnsi="Calibri" w:cs="Calibri"/>
          <w:kern w:val="0"/>
          <w14:ligatures w14:val="none"/>
        </w:rPr>
        <w:t>Octobe</w:t>
      </w:r>
      <w:r w:rsidR="00190032">
        <w:rPr>
          <w:rFonts w:ascii="Calibri" w:eastAsia="Aptos" w:hAnsi="Calibri" w:cs="Calibri"/>
          <w:kern w:val="0"/>
          <w14:ligatures w14:val="none"/>
        </w:rPr>
        <w:t>r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kern w:val="0"/>
          <w14:ligatures w14:val="none"/>
        </w:rPr>
        <w:t>1</w:t>
      </w:r>
      <w:r w:rsidR="00650C08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2025, at ___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7D23491A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963BD7" w:rsidRPr="00963BD7">
        <w:rPr>
          <w:rFonts w:ascii="Calibri" w:eastAsia="Aptos" w:hAnsi="Calibri" w:cs="Calibri"/>
          <w:kern w:val="0"/>
          <w14:ligatures w14:val="none"/>
        </w:rPr>
        <w:t>October</w:t>
      </w:r>
      <w:r w:rsidR="005F2239" w:rsidRPr="00963BD7">
        <w:rPr>
          <w:rFonts w:ascii="Calibri" w:eastAsia="Aptos" w:hAnsi="Calibri" w:cs="Calibri"/>
          <w:kern w:val="0"/>
          <w14:ligatures w14:val="none"/>
        </w:rPr>
        <w:t xml:space="preserve"> </w:t>
      </w:r>
      <w:r w:rsidR="00126862" w:rsidRPr="00963BD7">
        <w:rPr>
          <w:rFonts w:ascii="Calibri" w:eastAsia="Aptos" w:hAnsi="Calibri" w:cs="Calibri"/>
          <w:kern w:val="0"/>
          <w14:ligatures w14:val="none"/>
        </w:rPr>
        <w:t>1</w:t>
      </w:r>
      <w:r w:rsidR="00963BD7" w:rsidRPr="00963BD7">
        <w:rPr>
          <w:rFonts w:ascii="Calibri" w:eastAsia="Aptos" w:hAnsi="Calibri" w:cs="Calibri"/>
          <w:kern w:val="0"/>
          <w14:ligatures w14:val="none"/>
        </w:rPr>
        <w:t>0</w:t>
      </w:r>
      <w:r w:rsidRPr="00963BD7">
        <w:rPr>
          <w:rFonts w:ascii="Calibri" w:eastAsia="Aptos" w:hAnsi="Calibri" w:cs="Calibri"/>
          <w:kern w:val="0"/>
          <w14:ligatures w14:val="none"/>
        </w:rPr>
        <w:t>, 2025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72A5DC10" w:rsidR="00CE16ED" w:rsidRPr="00671931" w:rsidRDefault="00CE16ED" w:rsidP="00671931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</w:t>
      </w: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785DD877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335ABAFE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>Good News Report</w:t>
      </w:r>
      <w:r w:rsidR="00924878">
        <w:rPr>
          <w:rFonts w:ascii="Calibri" w:eastAsia="Aptos" w:hAnsi="Calibri" w:cs="Calibri"/>
          <w:kern w:val="0"/>
          <w14:ligatures w14:val="none"/>
        </w:rPr>
        <w:t>:</w:t>
      </w:r>
      <w:r w:rsidR="00DB7CB0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2C605EDC" w14:textId="3AC46A81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Chair Report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</w:p>
    <w:p w14:paraId="3857A800" w14:textId="21CC7253" w:rsidR="00C93D9D" w:rsidRDefault="00CE16ED" w:rsidP="00C93D9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CEO Report: </w:t>
      </w:r>
    </w:p>
    <w:p w14:paraId="62D9F411" w14:textId="3B4A9413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Treasurer Report: </w:t>
      </w:r>
    </w:p>
    <w:p w14:paraId="5E752357" w14:textId="371F600A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4ED9A16A" w14:textId="209DB92F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oundation:</w:t>
      </w:r>
      <w:r w:rsidR="007A657B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E122D10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2CCD8116" w14:textId="209AA110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lastRenderedPageBreak/>
        <w:t xml:space="preserve">Unless removed from the consent agenda, items identified within the consent agenda will be </w:t>
      </w:r>
      <w:r w:rsidR="0ABC3DE1" w:rsidRPr="00CE16ED">
        <w:rPr>
          <w:rFonts w:ascii="Calibri" w:eastAsia="Aptos" w:hAnsi="Calibri" w:cs="Calibri"/>
          <w:kern w:val="0"/>
          <w14:ligatures w14:val="none"/>
        </w:rPr>
        <w:t>acted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n the same motion.</w:t>
      </w: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10F5DA0E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September</w:t>
      </w:r>
      <w:r w:rsidR="0071634B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18</w:t>
      </w:r>
      <w:r w:rsidR="006B4C7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2025, meeting of the Council.</w:t>
      </w:r>
    </w:p>
    <w:p w14:paraId="78969164" w14:textId="44101604" w:rsidR="00CE16ED" w:rsidRPr="007A282E" w:rsidRDefault="00CE16ED" w:rsidP="00682630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- </w:t>
      </w:r>
      <w:r w:rsidR="001545D8">
        <w:rPr>
          <w:rFonts w:ascii="Calibri" w:eastAsia="Aptos" w:hAnsi="Calibri" w:cs="Aptos"/>
          <w:kern w:val="0"/>
          <w:sz w:val="22"/>
          <w:szCs w:val="22"/>
          <w14:ligatures w14:val="none"/>
        </w:rPr>
        <w:t>October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2025</w:t>
      </w:r>
    </w:p>
    <w:p w14:paraId="6A65D025" w14:textId="0D5F7C49" w:rsidR="00F514DB" w:rsidRDefault="00F514DB" w:rsidP="00F514DB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1D5AE78E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7A9D60BD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_</w:t>
      </w:r>
      <w:r w:rsidR="00DA3AA3">
        <w:rPr>
          <w:rFonts w:ascii="Calibri" w:eastAsia="Aptos" w:hAnsi="Calibri" w:cs="Calibri"/>
          <w:kern w:val="0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A3AA3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</w:t>
      </w:r>
    </w:p>
    <w:p w14:paraId="66CFBC52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72C85EB8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Yes ____ No _____ Abstain_____</w:t>
      </w:r>
    </w:p>
    <w:p w14:paraId="0D1C7A19" w14:textId="620226A2" w:rsid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DA3AA3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 failed _____</w:t>
      </w:r>
    </w:p>
    <w:bookmarkEnd w:id="0"/>
    <w:p w14:paraId="430DC5DC" w14:textId="77777777" w:rsidR="00D7189F" w:rsidRDefault="00D7189F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1285EAFB" w14:textId="77777777" w:rsidR="00D7189F" w:rsidRPr="00CE16ED" w:rsidRDefault="00D7189F" w:rsidP="00CE16ED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1884CCE1" w14:textId="135FC60D" w:rsidR="00CE16ED" w:rsidRPr="00D7189F" w:rsidRDefault="00A7601F" w:rsidP="00A7601F">
      <w:pPr>
        <w:pStyle w:val="ListParagraph"/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D7189F">
        <w:rPr>
          <w:rFonts w:ascii="Calibri" w:eastAsia="Aptos" w:hAnsi="Calibri" w:cs="Calibri"/>
          <w:kern w:val="0"/>
          <w14:ligatures w14:val="none"/>
        </w:rPr>
        <w:t>Food Meal Policy</w:t>
      </w:r>
    </w:p>
    <w:p w14:paraId="2A72B400" w14:textId="77777777" w:rsidR="00D7189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2551DAAB" w14:textId="77777777" w:rsidR="00D7189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6925EFCA" w14:textId="77777777" w:rsidR="00D7189F" w:rsidRPr="00CE16ED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F6D021B" w14:textId="77777777" w:rsidR="00D7189F" w:rsidRPr="00CE16ED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</w:p>
    <w:p w14:paraId="43F6AAF6" w14:textId="339BF331" w:rsidR="00D7189F" w:rsidRPr="00CE16ED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_</w:t>
      </w:r>
      <w:r w:rsidR="00DA3AA3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 Second: _</w:t>
      </w:r>
      <w:r w:rsidR="00DA3AA3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</w:t>
      </w:r>
    </w:p>
    <w:p w14:paraId="69098199" w14:textId="77777777" w:rsidR="00D7189F" w:rsidRPr="00CE16ED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2CBDA971" w14:textId="7A93B447" w:rsidR="00D7189F" w:rsidRPr="00CE16ED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Yes ____ No _____ Abstain_____</w:t>
      </w:r>
    </w:p>
    <w:p w14:paraId="031A2C3F" w14:textId="0F77FA36" w:rsidR="00D7189F" w:rsidRDefault="00D7189F" w:rsidP="00D7189F">
      <w:pPr>
        <w:widowControl w:val="0"/>
        <w:autoSpaceDE w:val="0"/>
        <w:autoSpaceDN w:val="0"/>
        <w:spacing w:after="0" w:line="240" w:lineRule="auto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C22403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 failed _____</w:t>
      </w:r>
    </w:p>
    <w:p w14:paraId="0CB44C6F" w14:textId="77777777" w:rsidR="00D7189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77777777" w:rsidR="00CE16ED" w:rsidRP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360"/>
        <w:rPr>
          <w:rFonts w:ascii="Calibri" w:eastAsia="Aptos" w:hAnsi="Calibri" w:cs="Calibri"/>
          <w:kern w:val="0"/>
          <w14:ligatures w14:val="none"/>
        </w:rPr>
      </w:pPr>
    </w:p>
    <w:p w14:paraId="6A6C7137" w14:textId="77777777" w:rsidR="009A0A92" w:rsidRDefault="00CE16ED" w:rsidP="009A0A92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Elementary, Learning, and Diversity (ELD) subcommittee: </w:t>
      </w:r>
    </w:p>
    <w:p w14:paraId="43C7801E" w14:textId="07EE1EA5" w:rsidR="00C22403" w:rsidRDefault="00C22403" w:rsidP="00C22403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 xml:space="preserve">We talked about the proposal and </w:t>
      </w:r>
      <w:r w:rsidR="0044109F">
        <w:rPr>
          <w:rFonts w:ascii="Calibri" w:eastAsia="Aptos" w:hAnsi="Calibri" w:cs="Calibri"/>
          <w:kern w:val="0"/>
          <w14:ligatures w14:val="none"/>
        </w:rPr>
        <w:t xml:space="preserve">looking </w:t>
      </w:r>
    </w:p>
    <w:p w14:paraId="040A58D9" w14:textId="77777777" w:rsidR="009A0A92" w:rsidRDefault="009A0A92" w:rsidP="009A0A92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0C8BB5A" w14:textId="0C6A708C" w:rsidR="00CE16ED" w:rsidRDefault="00CE16ED" w:rsidP="009A0A92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9A0A92">
        <w:rPr>
          <w:rFonts w:ascii="Calibri" w:eastAsia="Aptos" w:hAnsi="Calibri" w:cs="Calibri"/>
          <w:kern w:val="0"/>
          <w14:ligatures w14:val="none"/>
        </w:rPr>
        <w:t xml:space="preserve">Budget, Finance, and Audit subcommittee: </w:t>
      </w:r>
    </w:p>
    <w:p w14:paraId="6EDF3774" w14:textId="6D24D19F" w:rsidR="0044109F" w:rsidRPr="009A0A92" w:rsidRDefault="0044109F" w:rsidP="0044109F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 xml:space="preserve">We have nothing this month </w:t>
      </w:r>
    </w:p>
    <w:p w14:paraId="7CD626FC" w14:textId="77777777" w:rsidR="009A0A92" w:rsidRPr="009A0A92" w:rsidRDefault="009A0A92" w:rsidP="009A0A92">
      <w:pPr>
        <w:widowControl w:val="0"/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FC8689B" w14:textId="43056C3A" w:rsidR="00CE16ED" w:rsidRP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Aptos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  <w:r w:rsidR="0044109F">
        <w:rPr>
          <w:rFonts w:ascii="Calibri" w:eastAsia="Aptos" w:hAnsi="Calibri" w:cs="Calibri"/>
          <w:kern w:val="0"/>
          <w14:ligatures w14:val="none"/>
        </w:rPr>
        <w:t xml:space="preserve">No update </w:t>
      </w:r>
    </w:p>
    <w:p w14:paraId="1661ADE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Aptos"/>
          <w:kern w:val="0"/>
          <w14:ligatures w14:val="none"/>
        </w:rPr>
      </w:pPr>
    </w:p>
    <w:p w14:paraId="3C59DF45" w14:textId="77777777" w:rsid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Administration and Personnel subcommittee:</w:t>
      </w:r>
    </w:p>
    <w:p w14:paraId="04983206" w14:textId="77777777" w:rsidR="0044109F" w:rsidRDefault="0044109F" w:rsidP="0044109F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585D0BBD" w14:textId="77A4BD0D" w:rsidR="0044109F" w:rsidRPr="00CE16ED" w:rsidRDefault="0044109F" w:rsidP="0044109F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>
        <w:rPr>
          <w:rFonts w:ascii="Calibri" w:eastAsia="Aptos" w:hAnsi="Calibri" w:cs="Calibri"/>
          <w:kern w:val="0"/>
          <w14:ligatures w14:val="none"/>
        </w:rPr>
        <w:t xml:space="preserve">Food Meal Policy and </w:t>
      </w:r>
      <w:r w:rsidR="00D46B73">
        <w:rPr>
          <w:rFonts w:ascii="Calibri" w:eastAsia="Aptos" w:hAnsi="Calibri" w:cs="Calibri"/>
          <w:kern w:val="0"/>
          <w14:ligatures w14:val="none"/>
        </w:rPr>
        <w:t xml:space="preserve">reviewed the HR handbook. </w:t>
      </w:r>
    </w:p>
    <w:p w14:paraId="5ED73E2B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3CFD6AEA" w14:textId="51CE1B5D" w:rsidR="00CE16ED" w:rsidRDefault="00CE16ED" w:rsidP="00CE16E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lastRenderedPageBreak/>
        <w:t>Ce</w:t>
      </w:r>
      <w:r w:rsidR="394B9F31" w:rsidRPr="00CE16ED">
        <w:rPr>
          <w:rFonts w:ascii="Calibri" w:eastAsia="Aptos" w:hAnsi="Calibri" w:cs="Calibri"/>
          <w:kern w:val="0"/>
          <w14:ligatures w14:val="none"/>
        </w:rPr>
        <w:t>nter Updates</w:t>
      </w:r>
    </w:p>
    <w:p w14:paraId="2C110A6C" w14:textId="77777777" w:rsidR="001479E2" w:rsidRPr="001479E2" w:rsidRDefault="001479E2" w:rsidP="001479E2">
      <w:pPr>
        <w:widowControl w:val="0"/>
        <w:numPr>
          <w:ilvl w:val="1"/>
          <w:numId w:val="5"/>
        </w:numPr>
        <w:spacing w:after="0" w:line="240" w:lineRule="auto"/>
        <w:contextualSpacing/>
        <w:rPr>
          <w:rFonts w:ascii="Calibri" w:eastAsia="Aptos" w:hAnsi="Calibri" w:cs="Calibri"/>
        </w:rPr>
      </w:pPr>
      <w:r w:rsidRPr="001479E2">
        <w:rPr>
          <w:rFonts w:ascii="Calibri" w:eastAsia="Aptos" w:hAnsi="Calibri" w:cs="Calibri"/>
        </w:rPr>
        <w:t>District Initiatives:</w:t>
      </w:r>
    </w:p>
    <w:p w14:paraId="65C65FD1" w14:textId="77777777" w:rsidR="001479E2" w:rsidRDefault="001479E2" w:rsidP="001479E2">
      <w:pPr>
        <w:widowControl w:val="0"/>
        <w:numPr>
          <w:ilvl w:val="2"/>
          <w:numId w:val="5"/>
        </w:numPr>
        <w:spacing w:after="0" w:line="240" w:lineRule="auto"/>
        <w:contextualSpacing/>
        <w:rPr>
          <w:rFonts w:ascii="Calibri" w:eastAsia="Aptos" w:hAnsi="Calibri" w:cs="Calibri"/>
        </w:rPr>
      </w:pPr>
      <w:r w:rsidRPr="001479E2">
        <w:rPr>
          <w:rFonts w:ascii="Calibri" w:eastAsia="Aptos" w:hAnsi="Calibri" w:cs="Calibri"/>
        </w:rPr>
        <w:t>Completely Kids</w:t>
      </w:r>
    </w:p>
    <w:p w14:paraId="60FB5FA8" w14:textId="2E0B889A" w:rsidR="00CE16ED" w:rsidRPr="00CB0835" w:rsidRDefault="00984F2F" w:rsidP="005F6C9E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B0835">
        <w:rPr>
          <w:rFonts w:ascii="Calibri" w:eastAsia="Aptos" w:hAnsi="Calibri" w:cs="Calibri"/>
        </w:rPr>
        <w:t xml:space="preserve">Director of Strategic </w:t>
      </w:r>
      <w:r w:rsidR="007636C1" w:rsidRPr="00CB0835">
        <w:rPr>
          <w:rFonts w:ascii="Calibri" w:eastAsia="Aptos" w:hAnsi="Calibri" w:cs="Calibri"/>
        </w:rPr>
        <w:t>Initiatives</w:t>
      </w:r>
    </w:p>
    <w:p w14:paraId="2691A944" w14:textId="77777777" w:rsidR="00CE16ED" w:rsidRDefault="00CE16ED" w:rsidP="00CE16ED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5CB39F11" w14:textId="77777777" w:rsidR="00CE42A6" w:rsidRDefault="00645D1D" w:rsidP="00CE42A6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  <w:r w:rsidRPr="0063106F">
        <w:rPr>
          <w:rFonts w:ascii="Calibri" w:eastAsia="Aptos" w:hAnsi="Calibri" w:cs="Calibri"/>
          <w:b/>
          <w:bCs/>
          <w:kern w:val="0"/>
          <w14:ligatures w14:val="none"/>
        </w:rPr>
        <w:t>Superintendent's Plan- Evaluation Presentation (MMI) </w:t>
      </w:r>
    </w:p>
    <w:p w14:paraId="4B24D95F" w14:textId="77777777" w:rsidR="006E05A5" w:rsidRPr="006E05A5" w:rsidRDefault="00BE5436" w:rsidP="00CE42A6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eastAsia="Aptos" w:hAnsi="Calibri" w:cs="Calibri"/>
          <w:b/>
          <w:bCs/>
          <w:kern w:val="0"/>
          <w14:ligatures w14:val="none"/>
        </w:rPr>
      </w:pPr>
      <w:r w:rsidRPr="00CE42A6">
        <w:rPr>
          <w:rFonts w:ascii="Calibri" w:eastAsia="Calibri" w:hAnsi="Calibri" w:cs="Calibri"/>
          <w:b/>
          <w:bCs/>
          <w:i/>
          <w:iCs/>
          <w:kern w:val="0"/>
          <w14:ligatures w14:val="none"/>
        </w:rPr>
        <w:t>Action Item:</w:t>
      </w:r>
      <w:r w:rsidR="003E1B89" w:rsidRPr="00CE42A6">
        <w:rPr>
          <w:rFonts w:ascii="Calibri" w:eastAsia="Calibri" w:hAnsi="Calibri" w:cs="Calibri"/>
          <w:b/>
          <w:bCs/>
          <w:kern w:val="0"/>
          <w14:ligatures w14:val="none"/>
        </w:rPr>
        <w:t xml:space="preserve"> CEO Evaluation</w:t>
      </w:r>
    </w:p>
    <w:p w14:paraId="24AD70BC" w14:textId="3A4EE739" w:rsidR="001A3840" w:rsidRPr="00CE42A6" w:rsidRDefault="003E1B89" w:rsidP="006E05A5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  <w:r w:rsidRPr="00CE42A6">
        <w:rPr>
          <w:rFonts w:ascii="Calibri" w:eastAsia="Calibri" w:hAnsi="Calibri" w:cs="Calibri"/>
          <w:b/>
          <w:bCs/>
          <w:kern w:val="0"/>
          <w14:ligatures w14:val="none"/>
        </w:rPr>
        <w:t xml:space="preserve"> </w:t>
      </w:r>
      <w:r w:rsidR="00BE5436" w:rsidRPr="00CE42A6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br/>
      </w:r>
      <w:r w:rsidR="00BC3D16" w:rsidRPr="00CE42A6">
        <w:rPr>
          <w:rFonts w:ascii="Calibri" w:hAnsi="Calibri" w:cs="Calibri"/>
        </w:rPr>
        <w:t xml:space="preserve">The Council will review and discuss the results of the CEO’s annual performance evaluation. Following discussion, members will consider and take action on a proposed merit increase based on performance outcomes and organizational benchmarks. Motion to approve the proposed merit increase for the CEO based on the results of the annual performance evaluation, effective </w:t>
      </w:r>
      <w:r w:rsidR="002B0E03" w:rsidRPr="002B0E03">
        <w:rPr>
          <w:rFonts w:ascii="Calibri" w:hAnsi="Calibri" w:cs="Calibri"/>
        </w:rPr>
        <w:t xml:space="preserve">August </w:t>
      </w:r>
      <w:r w:rsidR="00AD04D0">
        <w:rPr>
          <w:rFonts w:ascii="Calibri" w:hAnsi="Calibri" w:cs="Calibri"/>
        </w:rPr>
        <w:t>26</w:t>
      </w:r>
      <w:r w:rsidR="002B0E03" w:rsidRPr="002B0E03">
        <w:rPr>
          <w:rFonts w:ascii="Calibri" w:hAnsi="Calibri" w:cs="Calibri"/>
        </w:rPr>
        <w:t>,</w:t>
      </w:r>
      <w:r w:rsidR="006F3F51">
        <w:rPr>
          <w:rFonts w:ascii="Calibri" w:hAnsi="Calibri" w:cs="Calibri"/>
        </w:rPr>
        <w:t xml:space="preserve"> </w:t>
      </w:r>
      <w:r w:rsidR="002B0E03" w:rsidRPr="002B0E03">
        <w:rPr>
          <w:rFonts w:ascii="Calibri" w:hAnsi="Calibri" w:cs="Calibri"/>
        </w:rPr>
        <w:t>2025</w:t>
      </w:r>
      <w:r w:rsidR="00BC3D16" w:rsidRPr="002B0E03">
        <w:rPr>
          <w:rFonts w:ascii="Calibri" w:hAnsi="Calibri" w:cs="Calibri"/>
        </w:rPr>
        <w:t xml:space="preserve"> </w:t>
      </w:r>
    </w:p>
    <w:p w14:paraId="5E1F55F5" w14:textId="0729A25B" w:rsidR="5D6DE4BB" w:rsidRDefault="5D6DE4BB" w:rsidP="5D6DE4BB">
      <w:pPr>
        <w:pStyle w:val="ListParagraph"/>
        <w:widowControl w:val="0"/>
        <w:spacing w:after="0" w:line="240" w:lineRule="auto"/>
        <w:ind w:left="1080"/>
        <w:rPr>
          <w:rFonts w:ascii="Calibri" w:hAnsi="Calibri" w:cs="Calibri"/>
        </w:rPr>
      </w:pPr>
    </w:p>
    <w:p w14:paraId="1CCE1B0B" w14:textId="2CCA96BE" w:rsidR="00BC3D16" w:rsidRPr="0020086D" w:rsidRDefault="00BC3D16" w:rsidP="001A3840">
      <w:pPr>
        <w:spacing w:before="240" w:after="0" w:line="240" w:lineRule="auto"/>
        <w:ind w:left="720"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00BC055F">
        <w:rPr>
          <w:rStyle w:val="Strong"/>
          <w:rFonts w:ascii="Calibri" w:eastAsiaTheme="majorEastAsia" w:hAnsi="Calibri" w:cs="Calibri"/>
        </w:rPr>
        <w:t>Possible Motion Language:</w:t>
      </w:r>
    </w:p>
    <w:p w14:paraId="29F02DA5" w14:textId="43D5BB0B" w:rsidR="00BC3D16" w:rsidRPr="0020086D" w:rsidRDefault="00BC3D16" w:rsidP="00BC3D16">
      <w:pPr>
        <w:pStyle w:val="NormalWeb"/>
        <w:rPr>
          <w:rFonts w:ascii="Calibri" w:hAnsi="Calibri" w:cs="Calibri"/>
        </w:rPr>
      </w:pPr>
      <w:r w:rsidRPr="00BC055F">
        <w:rPr>
          <w:rFonts w:ascii="Calibri" w:hAnsi="Calibri" w:cs="Calibri"/>
        </w:rPr>
        <w:t>“</w:t>
      </w:r>
      <w:r w:rsidR="002B0E03" w:rsidRPr="00BC055F">
        <w:rPr>
          <w:rFonts w:ascii="Calibri" w:hAnsi="Calibri" w:cs="Calibri"/>
        </w:rPr>
        <w:t>Motion</w:t>
      </w:r>
      <w:r w:rsidRPr="00BC055F">
        <w:rPr>
          <w:rFonts w:ascii="Calibri" w:hAnsi="Calibri" w:cs="Calibri"/>
        </w:rPr>
        <w:t xml:space="preserve"> to approve a merit increase of </w:t>
      </w:r>
      <w:r w:rsidR="009724C3">
        <w:rPr>
          <w:rFonts w:ascii="Calibri" w:hAnsi="Calibri" w:cs="Calibri"/>
        </w:rPr>
        <w:t>4</w:t>
      </w:r>
      <w:r w:rsidR="00105272">
        <w:rPr>
          <w:rFonts w:ascii="Calibri" w:hAnsi="Calibri" w:cs="Calibri"/>
        </w:rPr>
        <w:t>%</w:t>
      </w:r>
      <w:r w:rsidRPr="00BC055F">
        <w:rPr>
          <w:rFonts w:ascii="Calibri" w:hAnsi="Calibri" w:cs="Calibri"/>
        </w:rPr>
        <w:t xml:space="preserve"> for the CEO, effective </w:t>
      </w:r>
      <w:r w:rsidR="00BA60F0">
        <w:rPr>
          <w:rFonts w:ascii="Calibri" w:hAnsi="Calibri" w:cs="Calibri"/>
        </w:rPr>
        <w:t>Sept</w:t>
      </w:r>
      <w:r w:rsidR="00646E74">
        <w:rPr>
          <w:rFonts w:ascii="Calibri" w:hAnsi="Calibri" w:cs="Calibri"/>
        </w:rPr>
        <w:t>ember 1</w:t>
      </w:r>
      <w:r w:rsidR="002B0E03" w:rsidRPr="00BC055F">
        <w:rPr>
          <w:rFonts w:ascii="Calibri" w:hAnsi="Calibri" w:cs="Calibri"/>
        </w:rPr>
        <w:t>, 2025</w:t>
      </w:r>
      <w:r w:rsidRPr="00BC055F">
        <w:rPr>
          <w:rFonts w:ascii="Calibri" w:hAnsi="Calibri" w:cs="Calibri"/>
        </w:rPr>
        <w:t>, based on satisfactory completion of the annual performance evaluation and demonstrated achievement of organizational goals.”</w:t>
      </w:r>
    </w:p>
    <w:p w14:paraId="4F2C7248" w14:textId="77777777" w:rsidR="00A32B17" w:rsidRPr="00A32B17" w:rsidRDefault="00A32B17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 xml:space="preserve">Motion: To approve the Action Items as presented. </w:t>
      </w:r>
    </w:p>
    <w:p w14:paraId="77292419" w14:textId="77777777" w:rsidR="00A32B17" w:rsidRPr="00A32B17" w:rsidRDefault="00A32B17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005ABB29" w14:textId="04A31A70" w:rsidR="00A32B17" w:rsidRPr="00A32B17" w:rsidRDefault="00A32B17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>First: __</w:t>
      </w:r>
      <w:r w:rsidR="00DA3AA3"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 xml:space="preserve"> </w:t>
      </w: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>__ Second: ___</w:t>
      </w:r>
    </w:p>
    <w:p w14:paraId="145689FD" w14:textId="77777777" w:rsidR="00A32B17" w:rsidRPr="00A32B17" w:rsidRDefault="00A32B17" w:rsidP="5D6DE4BB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sz w:val="22"/>
          <w:szCs w:val="22"/>
        </w:rPr>
      </w:pP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 xml:space="preserve">Discussion: </w:t>
      </w:r>
    </w:p>
    <w:p w14:paraId="522CD7E3" w14:textId="310A0708" w:rsidR="00A32B17" w:rsidRPr="00A32B17" w:rsidRDefault="681D50A4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5D6DE4BB">
        <w:rPr>
          <w:rFonts w:ascii="Calibri" w:eastAsia="Calibri" w:hAnsi="Calibri" w:cs="Calibri"/>
          <w:b/>
          <w:bCs/>
          <w:sz w:val="22"/>
          <w:szCs w:val="22"/>
        </w:rPr>
        <w:t xml:space="preserve">No discussion </w:t>
      </w:r>
      <w:r w:rsidR="00A32B17">
        <w:tab/>
      </w:r>
    </w:p>
    <w:p w14:paraId="070A0546" w14:textId="2DBD0DD4" w:rsidR="00A32B17" w:rsidRPr="00A32B17" w:rsidRDefault="00A32B17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>Moved to vote:  Yes ____ No _____ Abstain_____</w:t>
      </w:r>
    </w:p>
    <w:p w14:paraId="2678FB04" w14:textId="43F716BF" w:rsidR="00A32B17" w:rsidRPr="00A32B17" w:rsidRDefault="00A32B17" w:rsidP="00A32B17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>Motion: passed__</w:t>
      </w:r>
      <w:r w:rsidR="00DA3AA3"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 xml:space="preserve"> </w:t>
      </w:r>
      <w:r w:rsidRPr="00A32B17"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  <w:t>__ failed _____</w:t>
      </w:r>
    </w:p>
    <w:p w14:paraId="06F81FA4" w14:textId="77777777" w:rsidR="00A32B17" w:rsidRPr="00BE5436" w:rsidRDefault="00A32B17" w:rsidP="00BE5436">
      <w:pPr>
        <w:spacing w:before="240" w:after="0" w:line="240" w:lineRule="auto"/>
        <w:contextualSpacing/>
        <w:rPr>
          <w:rFonts w:ascii="Calibri" w:eastAsia="Calibri" w:hAnsi="Calibri" w:cs="Calibri"/>
          <w:b/>
          <w:bCs/>
          <w:kern w:val="0"/>
          <w:sz w:val="22"/>
          <w:szCs w:val="22"/>
          <w14:ligatures w14:val="none"/>
        </w:rPr>
      </w:pPr>
    </w:p>
    <w:p w14:paraId="183F165E" w14:textId="0B66F307" w:rsidR="00CE16ED" w:rsidRDefault="00CE16ED" w:rsidP="00DA3AA3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>Meeting adjourned at: ___</w:t>
      </w:r>
    </w:p>
    <w:p w14:paraId="3E5A5EE0" w14:textId="77777777" w:rsidR="00DA3AA3" w:rsidRPr="00CE16ED" w:rsidRDefault="00DA3AA3" w:rsidP="00DA3AA3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12DB4295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FE467C">
        <w:rPr>
          <w:rFonts w:ascii="Calibri" w:eastAsia="Aptos" w:hAnsi="Calibri" w:cs="Calibri"/>
          <w:kern w:val="0"/>
          <w14:ligatures w14:val="none"/>
        </w:rPr>
        <w:t>November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D04F70">
        <w:rPr>
          <w:rFonts w:ascii="Calibri" w:eastAsia="Aptos" w:hAnsi="Calibri" w:cs="Calibri"/>
          <w:kern w:val="0"/>
          <w14:ligatures w14:val="none"/>
        </w:rPr>
        <w:t>1</w:t>
      </w:r>
      <w:r w:rsidR="00FE467C">
        <w:rPr>
          <w:rFonts w:ascii="Calibri" w:eastAsia="Aptos" w:hAnsi="Calibri" w:cs="Calibri"/>
          <w:kern w:val="0"/>
          <w14:ligatures w14:val="none"/>
        </w:rPr>
        <w:t>9</w:t>
      </w:r>
      <w:r w:rsidRPr="000C382A">
        <w:rPr>
          <w:rFonts w:ascii="Calibri" w:eastAsia="Aptos" w:hAnsi="Calibri" w:cs="Calibri"/>
          <w:kern w:val="0"/>
          <w14:ligatures w14:val="none"/>
        </w:rPr>
        <w:t>, 2025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43663288" w14:textId="7CFC9AA2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FE467C">
        <w:rPr>
          <w:rFonts w:ascii="Calibri" w:eastAsia="Aptos" w:hAnsi="Calibri" w:cs="Calibri"/>
          <w:kern w:val="0"/>
          <w14:ligatures w14:val="none"/>
        </w:rPr>
        <w:t>November</w:t>
      </w:r>
      <w:r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>1</w:t>
      </w:r>
      <w:r w:rsidR="00FE467C">
        <w:rPr>
          <w:rFonts w:ascii="Calibri" w:eastAsia="Aptos" w:hAnsi="Calibri" w:cs="Calibri"/>
          <w:kern w:val="0"/>
          <w14:ligatures w14:val="none"/>
        </w:rPr>
        <w:t>9</w:t>
      </w:r>
      <w:r w:rsidRPr="000C382A">
        <w:rPr>
          <w:rFonts w:ascii="Calibri" w:eastAsia="Aptos" w:hAnsi="Calibri" w:cs="Calibri"/>
          <w:kern w:val="0"/>
          <w14:ligatures w14:val="none"/>
        </w:rPr>
        <w:t>, 2025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spacing w:after="0" w:line="240" w:lineRule="auto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 w:after="0" w:line="240" w:lineRule="auto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47531523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>CEO Report</w:t>
      </w:r>
    </w:p>
    <w:p w14:paraId="24FB0BFD" w14:textId="5CCD2A0B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Treasure Report</w:t>
      </w:r>
    </w:p>
    <w:p w14:paraId="29C9BB75" w14:textId="792559B0" w:rsidR="005614D2" w:rsidRDefault="009A0A92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September</w:t>
      </w:r>
      <w:r w:rsidR="005614D2">
        <w:rPr>
          <w:highlight w:val="yellow"/>
        </w:rPr>
        <w:t xml:space="preserve"> Mins</w:t>
      </w:r>
    </w:p>
    <w:p w14:paraId="023E793C" w14:textId="65B12BE2" w:rsidR="00E80C8B" w:rsidRDefault="00FE467C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BECI Executive Summary</w:t>
      </w:r>
    </w:p>
    <w:p w14:paraId="38090B4F" w14:textId="77FBD733" w:rsidR="004173E7" w:rsidRDefault="004173E7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Food Meal Policy</w:t>
      </w:r>
    </w:p>
    <w:p w14:paraId="4DA80372" w14:textId="6879ADD4" w:rsidR="004F70DF" w:rsidRDefault="004F70D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enter Reports</w:t>
      </w:r>
    </w:p>
    <w:p w14:paraId="7D1181A4" w14:textId="648E4800" w:rsidR="00D3353E" w:rsidRDefault="00D3353E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Avenue Scholar’s Report</w:t>
      </w:r>
    </w:p>
    <w:sectPr w:rsidR="00D335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CCCFC" w14:textId="77777777" w:rsidR="00374229" w:rsidRDefault="00374229" w:rsidP="00F324C8">
      <w:pPr>
        <w:spacing w:after="0" w:line="240" w:lineRule="auto"/>
      </w:pPr>
      <w:r>
        <w:separator/>
      </w:r>
    </w:p>
  </w:endnote>
  <w:endnote w:type="continuationSeparator" w:id="0">
    <w:p w14:paraId="472A0F85" w14:textId="77777777" w:rsidR="00374229" w:rsidRDefault="00374229" w:rsidP="00F32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1A0FC" w14:textId="77777777" w:rsidR="00374229" w:rsidRDefault="00374229" w:rsidP="00F324C8">
      <w:pPr>
        <w:spacing w:after="0" w:line="240" w:lineRule="auto"/>
      </w:pPr>
      <w:r>
        <w:separator/>
      </w:r>
    </w:p>
  </w:footnote>
  <w:footnote w:type="continuationSeparator" w:id="0">
    <w:p w14:paraId="430920EF" w14:textId="77777777" w:rsidR="00374229" w:rsidRDefault="00374229" w:rsidP="00F32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8675E8"/>
    <w:multiLevelType w:val="multilevel"/>
    <w:tmpl w:val="AA424A66"/>
    <w:numStyleLink w:val="Council"/>
  </w:abstractNum>
  <w:abstractNum w:abstractNumId="14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5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3"/>
  </w:num>
  <w:num w:numId="7" w16cid:durableId="865019173">
    <w:abstractNumId w:val="11"/>
  </w:num>
  <w:num w:numId="8" w16cid:durableId="1728261280">
    <w:abstractNumId w:val="12"/>
  </w:num>
  <w:num w:numId="9" w16cid:durableId="1615094075">
    <w:abstractNumId w:val="10"/>
  </w:num>
  <w:num w:numId="10" w16cid:durableId="1387334635">
    <w:abstractNumId w:val="4"/>
  </w:num>
  <w:num w:numId="11" w16cid:durableId="545600547">
    <w:abstractNumId w:val="9"/>
  </w:num>
  <w:num w:numId="12" w16cid:durableId="93787706">
    <w:abstractNumId w:val="2"/>
  </w:num>
  <w:num w:numId="13" w16cid:durableId="10911271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5"/>
  </w:num>
  <w:num w:numId="15" w16cid:durableId="1546940821">
    <w:abstractNumId w:val="1"/>
  </w:num>
  <w:num w:numId="16" w16cid:durableId="1103309522">
    <w:abstractNumId w:val="14"/>
  </w:num>
  <w:num w:numId="17" w16cid:durableId="1195460825">
    <w:abstractNumId w:val="16"/>
  </w:num>
  <w:num w:numId="18" w16cid:durableId="18550532">
    <w:abstractNumId w:val="0"/>
  </w:num>
  <w:num w:numId="19" w16cid:durableId="115737687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gUA3rfTMSwAAAA="/>
  </w:docVars>
  <w:rsids>
    <w:rsidRoot w:val="00CE16ED"/>
    <w:rsid w:val="000031C6"/>
    <w:rsid w:val="00005DFC"/>
    <w:rsid w:val="00011DC1"/>
    <w:rsid w:val="00012E4F"/>
    <w:rsid w:val="00016AB3"/>
    <w:rsid w:val="00033700"/>
    <w:rsid w:val="00037C87"/>
    <w:rsid w:val="00040749"/>
    <w:rsid w:val="0004554A"/>
    <w:rsid w:val="00057F35"/>
    <w:rsid w:val="00063C29"/>
    <w:rsid w:val="00096179"/>
    <w:rsid w:val="000A7456"/>
    <w:rsid w:val="000B2C7C"/>
    <w:rsid w:val="000B5134"/>
    <w:rsid w:val="000C382A"/>
    <w:rsid w:val="000D739A"/>
    <w:rsid w:val="000E4F91"/>
    <w:rsid w:val="000E6C3D"/>
    <w:rsid w:val="000F1937"/>
    <w:rsid w:val="00101749"/>
    <w:rsid w:val="00105272"/>
    <w:rsid w:val="0011750D"/>
    <w:rsid w:val="00126862"/>
    <w:rsid w:val="00126B19"/>
    <w:rsid w:val="00130D1C"/>
    <w:rsid w:val="001479E2"/>
    <w:rsid w:val="001537A0"/>
    <w:rsid w:val="001545D8"/>
    <w:rsid w:val="00167645"/>
    <w:rsid w:val="00174102"/>
    <w:rsid w:val="001742DA"/>
    <w:rsid w:val="00177565"/>
    <w:rsid w:val="0018184E"/>
    <w:rsid w:val="00190032"/>
    <w:rsid w:val="001A1359"/>
    <w:rsid w:val="001A1FB4"/>
    <w:rsid w:val="001A3840"/>
    <w:rsid w:val="001A3AD6"/>
    <w:rsid w:val="001B61F0"/>
    <w:rsid w:val="001B7F0C"/>
    <w:rsid w:val="001D293D"/>
    <w:rsid w:val="001F1773"/>
    <w:rsid w:val="001F375F"/>
    <w:rsid w:val="001F7257"/>
    <w:rsid w:val="0020086D"/>
    <w:rsid w:val="00201634"/>
    <w:rsid w:val="002020CA"/>
    <w:rsid w:val="00204E41"/>
    <w:rsid w:val="00233432"/>
    <w:rsid w:val="00250722"/>
    <w:rsid w:val="00280CD3"/>
    <w:rsid w:val="00284CC0"/>
    <w:rsid w:val="00287306"/>
    <w:rsid w:val="00290481"/>
    <w:rsid w:val="002945CD"/>
    <w:rsid w:val="002A2041"/>
    <w:rsid w:val="002A71B1"/>
    <w:rsid w:val="002B0E03"/>
    <w:rsid w:val="002B328A"/>
    <w:rsid w:val="002B7033"/>
    <w:rsid w:val="002B79D3"/>
    <w:rsid w:val="002C137E"/>
    <w:rsid w:val="002D05BE"/>
    <w:rsid w:val="002E2C2D"/>
    <w:rsid w:val="002E3716"/>
    <w:rsid w:val="00301F8B"/>
    <w:rsid w:val="003044B9"/>
    <w:rsid w:val="00312E06"/>
    <w:rsid w:val="00320878"/>
    <w:rsid w:val="0034153E"/>
    <w:rsid w:val="00343C68"/>
    <w:rsid w:val="003558D8"/>
    <w:rsid w:val="0035788D"/>
    <w:rsid w:val="00374229"/>
    <w:rsid w:val="0039218B"/>
    <w:rsid w:val="00393894"/>
    <w:rsid w:val="00394ED2"/>
    <w:rsid w:val="003A1A24"/>
    <w:rsid w:val="003A2D63"/>
    <w:rsid w:val="003A4673"/>
    <w:rsid w:val="003A5F58"/>
    <w:rsid w:val="003A78C2"/>
    <w:rsid w:val="003B132E"/>
    <w:rsid w:val="003C13F0"/>
    <w:rsid w:val="003D1EE5"/>
    <w:rsid w:val="003D5799"/>
    <w:rsid w:val="003E1B89"/>
    <w:rsid w:val="003E443A"/>
    <w:rsid w:val="003F5010"/>
    <w:rsid w:val="003F551D"/>
    <w:rsid w:val="00403A4A"/>
    <w:rsid w:val="00404A58"/>
    <w:rsid w:val="00412425"/>
    <w:rsid w:val="0041587C"/>
    <w:rsid w:val="004173E7"/>
    <w:rsid w:val="00421E78"/>
    <w:rsid w:val="00435419"/>
    <w:rsid w:val="00435E0B"/>
    <w:rsid w:val="0044109F"/>
    <w:rsid w:val="004438E2"/>
    <w:rsid w:val="004862E3"/>
    <w:rsid w:val="004907C4"/>
    <w:rsid w:val="0049410B"/>
    <w:rsid w:val="0049703C"/>
    <w:rsid w:val="004A026E"/>
    <w:rsid w:val="004C0EB5"/>
    <w:rsid w:val="004D1A82"/>
    <w:rsid w:val="004E1372"/>
    <w:rsid w:val="004E4C59"/>
    <w:rsid w:val="004E7A38"/>
    <w:rsid w:val="004F1378"/>
    <w:rsid w:val="004F310C"/>
    <w:rsid w:val="004F70DF"/>
    <w:rsid w:val="0050261B"/>
    <w:rsid w:val="005068A4"/>
    <w:rsid w:val="00513FA0"/>
    <w:rsid w:val="0052423C"/>
    <w:rsid w:val="00524E42"/>
    <w:rsid w:val="0052615A"/>
    <w:rsid w:val="00532F5C"/>
    <w:rsid w:val="00533450"/>
    <w:rsid w:val="005614D2"/>
    <w:rsid w:val="00584135"/>
    <w:rsid w:val="0058612A"/>
    <w:rsid w:val="005903DA"/>
    <w:rsid w:val="005A52F8"/>
    <w:rsid w:val="005B16BC"/>
    <w:rsid w:val="005C62A7"/>
    <w:rsid w:val="005D040C"/>
    <w:rsid w:val="005D32C8"/>
    <w:rsid w:val="005D5C76"/>
    <w:rsid w:val="005F2239"/>
    <w:rsid w:val="005F5037"/>
    <w:rsid w:val="00603E66"/>
    <w:rsid w:val="00617A6A"/>
    <w:rsid w:val="00620F99"/>
    <w:rsid w:val="0063106F"/>
    <w:rsid w:val="00632094"/>
    <w:rsid w:val="00635C71"/>
    <w:rsid w:val="006421AB"/>
    <w:rsid w:val="00645244"/>
    <w:rsid w:val="00645D1D"/>
    <w:rsid w:val="006467AE"/>
    <w:rsid w:val="00646E74"/>
    <w:rsid w:val="00647EBF"/>
    <w:rsid w:val="00650C08"/>
    <w:rsid w:val="00660043"/>
    <w:rsid w:val="00670587"/>
    <w:rsid w:val="00671931"/>
    <w:rsid w:val="00674F13"/>
    <w:rsid w:val="00677602"/>
    <w:rsid w:val="00682630"/>
    <w:rsid w:val="00682AAF"/>
    <w:rsid w:val="006848FF"/>
    <w:rsid w:val="00690084"/>
    <w:rsid w:val="006A3BC4"/>
    <w:rsid w:val="006B15EA"/>
    <w:rsid w:val="006B4C7F"/>
    <w:rsid w:val="006B5041"/>
    <w:rsid w:val="006B6064"/>
    <w:rsid w:val="006D0626"/>
    <w:rsid w:val="006D1703"/>
    <w:rsid w:val="006D46C3"/>
    <w:rsid w:val="006D5622"/>
    <w:rsid w:val="006D7276"/>
    <w:rsid w:val="006E05A5"/>
    <w:rsid w:val="006F30B3"/>
    <w:rsid w:val="006F3F51"/>
    <w:rsid w:val="006F6BC8"/>
    <w:rsid w:val="006F7FCA"/>
    <w:rsid w:val="00706D54"/>
    <w:rsid w:val="0071634B"/>
    <w:rsid w:val="00724A51"/>
    <w:rsid w:val="007448D8"/>
    <w:rsid w:val="007636C1"/>
    <w:rsid w:val="0076380B"/>
    <w:rsid w:val="007676E4"/>
    <w:rsid w:val="007767FA"/>
    <w:rsid w:val="00785622"/>
    <w:rsid w:val="00785F46"/>
    <w:rsid w:val="0079197C"/>
    <w:rsid w:val="00791A56"/>
    <w:rsid w:val="007A282E"/>
    <w:rsid w:val="007A4508"/>
    <w:rsid w:val="007A6406"/>
    <w:rsid w:val="007A657B"/>
    <w:rsid w:val="007B56B8"/>
    <w:rsid w:val="007B7217"/>
    <w:rsid w:val="007FAB9B"/>
    <w:rsid w:val="008102A8"/>
    <w:rsid w:val="00817EB7"/>
    <w:rsid w:val="00822AF6"/>
    <w:rsid w:val="00825F5E"/>
    <w:rsid w:val="008677F6"/>
    <w:rsid w:val="008723BA"/>
    <w:rsid w:val="00883956"/>
    <w:rsid w:val="00893AB1"/>
    <w:rsid w:val="008B2843"/>
    <w:rsid w:val="008C2157"/>
    <w:rsid w:val="008C2E90"/>
    <w:rsid w:val="008D50D0"/>
    <w:rsid w:val="008E214C"/>
    <w:rsid w:val="008E7B97"/>
    <w:rsid w:val="008F536B"/>
    <w:rsid w:val="008F6953"/>
    <w:rsid w:val="008F7BE4"/>
    <w:rsid w:val="009224D6"/>
    <w:rsid w:val="00924878"/>
    <w:rsid w:val="0092760A"/>
    <w:rsid w:val="00927E67"/>
    <w:rsid w:val="00931BB4"/>
    <w:rsid w:val="00935C3A"/>
    <w:rsid w:val="009424D0"/>
    <w:rsid w:val="009548E4"/>
    <w:rsid w:val="00957360"/>
    <w:rsid w:val="00963BD7"/>
    <w:rsid w:val="00964DD4"/>
    <w:rsid w:val="00970741"/>
    <w:rsid w:val="009724C3"/>
    <w:rsid w:val="0098009B"/>
    <w:rsid w:val="00984F2F"/>
    <w:rsid w:val="0099260F"/>
    <w:rsid w:val="0099438D"/>
    <w:rsid w:val="009A0A92"/>
    <w:rsid w:val="009A166E"/>
    <w:rsid w:val="009BCC36"/>
    <w:rsid w:val="009D0A09"/>
    <w:rsid w:val="009D350F"/>
    <w:rsid w:val="009E40E0"/>
    <w:rsid w:val="009E5B80"/>
    <w:rsid w:val="009E6781"/>
    <w:rsid w:val="009E6A8F"/>
    <w:rsid w:val="00A163FC"/>
    <w:rsid w:val="00A3100A"/>
    <w:rsid w:val="00A32B17"/>
    <w:rsid w:val="00A40952"/>
    <w:rsid w:val="00A523C5"/>
    <w:rsid w:val="00A73955"/>
    <w:rsid w:val="00A7420C"/>
    <w:rsid w:val="00A7601F"/>
    <w:rsid w:val="00A77AB3"/>
    <w:rsid w:val="00AC4749"/>
    <w:rsid w:val="00AC7913"/>
    <w:rsid w:val="00AD04D0"/>
    <w:rsid w:val="00AF1101"/>
    <w:rsid w:val="00B10112"/>
    <w:rsid w:val="00B20573"/>
    <w:rsid w:val="00B218F4"/>
    <w:rsid w:val="00B44417"/>
    <w:rsid w:val="00BA60F0"/>
    <w:rsid w:val="00BB0AC7"/>
    <w:rsid w:val="00BC055F"/>
    <w:rsid w:val="00BC3D16"/>
    <w:rsid w:val="00BC509F"/>
    <w:rsid w:val="00BC7DA7"/>
    <w:rsid w:val="00BD3548"/>
    <w:rsid w:val="00BD46F7"/>
    <w:rsid w:val="00BD5D46"/>
    <w:rsid w:val="00BE3E67"/>
    <w:rsid w:val="00BE5436"/>
    <w:rsid w:val="00BF3A01"/>
    <w:rsid w:val="00C1564E"/>
    <w:rsid w:val="00C159DF"/>
    <w:rsid w:val="00C21326"/>
    <w:rsid w:val="00C22403"/>
    <w:rsid w:val="00C4073A"/>
    <w:rsid w:val="00C80BD1"/>
    <w:rsid w:val="00C83A09"/>
    <w:rsid w:val="00C85669"/>
    <w:rsid w:val="00C91FD4"/>
    <w:rsid w:val="00C93D9D"/>
    <w:rsid w:val="00CB0835"/>
    <w:rsid w:val="00CC7BF3"/>
    <w:rsid w:val="00CE16ED"/>
    <w:rsid w:val="00CE42A6"/>
    <w:rsid w:val="00CF2598"/>
    <w:rsid w:val="00CF6002"/>
    <w:rsid w:val="00D02310"/>
    <w:rsid w:val="00D047F4"/>
    <w:rsid w:val="00D04F70"/>
    <w:rsid w:val="00D05F93"/>
    <w:rsid w:val="00D06C53"/>
    <w:rsid w:val="00D12DCA"/>
    <w:rsid w:val="00D13BCE"/>
    <w:rsid w:val="00D3353E"/>
    <w:rsid w:val="00D348D3"/>
    <w:rsid w:val="00D46B73"/>
    <w:rsid w:val="00D51D78"/>
    <w:rsid w:val="00D60E42"/>
    <w:rsid w:val="00D627CC"/>
    <w:rsid w:val="00D67A54"/>
    <w:rsid w:val="00D7189F"/>
    <w:rsid w:val="00D82EF7"/>
    <w:rsid w:val="00DA3AA3"/>
    <w:rsid w:val="00DA511D"/>
    <w:rsid w:val="00DB7BEF"/>
    <w:rsid w:val="00DB7CB0"/>
    <w:rsid w:val="00DC1759"/>
    <w:rsid w:val="00DC4D81"/>
    <w:rsid w:val="00DD0443"/>
    <w:rsid w:val="00DD4632"/>
    <w:rsid w:val="00DD5882"/>
    <w:rsid w:val="00DE7D2A"/>
    <w:rsid w:val="00E054AD"/>
    <w:rsid w:val="00E07FA4"/>
    <w:rsid w:val="00E2694E"/>
    <w:rsid w:val="00E3024F"/>
    <w:rsid w:val="00E42548"/>
    <w:rsid w:val="00E44E57"/>
    <w:rsid w:val="00E4597A"/>
    <w:rsid w:val="00E52387"/>
    <w:rsid w:val="00E666B7"/>
    <w:rsid w:val="00E73D09"/>
    <w:rsid w:val="00E80C8B"/>
    <w:rsid w:val="00E84CD2"/>
    <w:rsid w:val="00E87BDA"/>
    <w:rsid w:val="00EA0E6C"/>
    <w:rsid w:val="00EA1298"/>
    <w:rsid w:val="00EA432B"/>
    <w:rsid w:val="00EB7067"/>
    <w:rsid w:val="00EB7BE7"/>
    <w:rsid w:val="00ED7CCF"/>
    <w:rsid w:val="00EE59A6"/>
    <w:rsid w:val="00EE7761"/>
    <w:rsid w:val="00EF031F"/>
    <w:rsid w:val="00F053C8"/>
    <w:rsid w:val="00F22A31"/>
    <w:rsid w:val="00F324C8"/>
    <w:rsid w:val="00F3595E"/>
    <w:rsid w:val="00F414D4"/>
    <w:rsid w:val="00F514DB"/>
    <w:rsid w:val="00F637AB"/>
    <w:rsid w:val="00F66B2F"/>
    <w:rsid w:val="00F8360E"/>
    <w:rsid w:val="00FB2756"/>
    <w:rsid w:val="00FC5DED"/>
    <w:rsid w:val="00FD134C"/>
    <w:rsid w:val="00FE2ED9"/>
    <w:rsid w:val="00FE467C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B873D04-20EB-43F2-9BC1-AD2F804B5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b0df536ca7f24d73e80fbc34c8011336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08f2e5259f3980059b45a8b70fc63f0d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B0B00E9-5489-471E-921C-31D325A432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12</Words>
  <Characters>3550</Characters>
  <Application>Microsoft Office Word</Application>
  <DocSecurity>0</DocSecurity>
  <Lines>93</Lines>
  <Paragraphs>36</Paragraphs>
  <ScaleCrop>false</ScaleCrop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264</cp:revision>
  <dcterms:created xsi:type="dcterms:W3CDTF">2025-05-15T15:35:00Z</dcterms:created>
  <dcterms:modified xsi:type="dcterms:W3CDTF">2025-12-0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